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EE4B32">
      <w:pPr>
        <w:spacing w:after="0" w:line="240" w:lineRule="auto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EE4B32">
      <w:pPr>
        <w:spacing w:after="0" w:line="240" w:lineRule="auto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1D8EDBEB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EE4B32">
        <w:rPr>
          <w:rFonts w:ascii="Cambria" w:hAnsi="Cambria"/>
          <w:bCs/>
          <w:sz w:val="24"/>
          <w:szCs w:val="24"/>
        </w:rPr>
        <w:t>2020</w:t>
      </w:r>
    </w:p>
    <w:p w14:paraId="27C2BA9D" w14:textId="77777777" w:rsidR="00924E37" w:rsidRDefault="009E1FEB" w:rsidP="00EE4B32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63C51350" w:rsidR="00130BAC" w:rsidRDefault="006E1D2E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 xml:space="preserve">Thesis </w:t>
      </w:r>
      <w:r w:rsidR="00170AAB"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DAF5AEE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</w:t>
      </w:r>
      <w:r w:rsidR="00250140">
        <w:rPr>
          <w:rFonts w:ascii="Cambria" w:hAnsi="Cambria"/>
          <w:bCs/>
          <w:sz w:val="24"/>
          <w:szCs w:val="24"/>
        </w:rPr>
        <w:t xml:space="preserve">ew </w:t>
      </w:r>
      <w:r w:rsidR="006E1D2E" w:rsidRPr="004B0435">
        <w:rPr>
          <w:rFonts w:ascii="Cambria" w:hAnsi="Cambria"/>
          <w:bCs/>
          <w:sz w:val="24"/>
          <w:szCs w:val="24"/>
        </w:rPr>
        <w:t>Y</w:t>
      </w:r>
      <w:r w:rsidR="00250140">
        <w:rPr>
          <w:rFonts w:ascii="Cambria" w:hAnsi="Cambria"/>
          <w:bCs/>
          <w:sz w:val="24"/>
          <w:szCs w:val="24"/>
        </w:rPr>
        <w:t>ork</w:t>
      </w:r>
      <w:r w:rsidR="006E1D2E" w:rsidRPr="004B0435">
        <w:rPr>
          <w:rFonts w:ascii="Cambria" w:hAnsi="Cambria"/>
          <w:bCs/>
          <w:sz w:val="24"/>
          <w:szCs w:val="24"/>
        </w:rPr>
        <w:t>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Daniel D. Kurylo</w:t>
      </w:r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>: Nurhan Er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522356ED" w:rsidR="00130BAC" w:rsidRPr="004B0435" w:rsidRDefault="009E1FEB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EE4B32">
        <w:rPr>
          <w:rFonts w:ascii="Cambria" w:hAnsi="Cambria"/>
          <w:bCs/>
          <w:sz w:val="24"/>
          <w:szCs w:val="24"/>
        </w:rPr>
        <w:t>20</w:t>
      </w:r>
    </w:p>
    <w:p w14:paraId="6CCFC726" w14:textId="0860DE43" w:rsidR="00130BAC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Akyürek’s visual cognition lab, the research topic was visual attention and visual working memory. </w:t>
      </w:r>
    </w:p>
    <w:p w14:paraId="073B71AE" w14:textId="0E84E2AD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EE4B3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EE4B32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4E5C34C5" w14:textId="3DD1FEC8" w:rsidR="00974D8C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3C281533" w14:textId="2D4BCDAF" w:rsidR="00EE4B32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501E9062" w14:textId="35AB9540" w:rsidR="00EE4B32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12898774" w14:textId="77777777" w:rsidR="00EE4B32" w:rsidRPr="004B0435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Akyürek, E. G. (2019). 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Acta Psychologica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41A80466" w14:textId="77777777" w:rsidR="00840632" w:rsidRPr="004B0435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Saija, J. D., Field, D. T., &amp; Akyürek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Pegem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10826C12" w14:textId="367B4AC8" w:rsidR="006E46B3" w:rsidRDefault="006E46B3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r w:rsidRPr="004B0435">
        <w:rPr>
          <w:rFonts w:ascii="Cambria" w:hAnsi="Cambria" w:cs="Arial"/>
          <w:sz w:val="24"/>
          <w:szCs w:val="24"/>
        </w:rPr>
        <w:t>Akyürek</w:t>
      </w:r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r w:rsidRPr="00254BCC">
        <w:rPr>
          <w:rFonts w:ascii="Cambria" w:hAnsi="Cambria" w:cs="Arial"/>
          <w:sz w:val="24"/>
          <w:szCs w:val="24"/>
          <w:lang w:val="en-US"/>
        </w:rPr>
        <w:t>Egmond, Netherlands.</w:t>
      </w:r>
    </w:p>
    <w:p w14:paraId="4A3B5F6A" w14:textId="77777777" w:rsidR="006E46B3" w:rsidRDefault="006E46B3" w:rsidP="00EE4B32">
      <w:pPr>
        <w:pStyle w:val="NoSpacing"/>
        <w:jc w:val="both"/>
        <w:rPr>
          <w:rFonts w:ascii="Cambria" w:hAnsi="Cambria" w:cs="Arial"/>
          <w:b/>
          <w:sz w:val="24"/>
          <w:szCs w:val="24"/>
        </w:rPr>
      </w:pPr>
    </w:p>
    <w:p w14:paraId="528AD1A0" w14:textId="3430ABCB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>, Saija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Nederlandse Vereniging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Psychonomie in Egmond, Netherlands. </w:t>
      </w:r>
    </w:p>
    <w:p w14:paraId="38049680" w14:textId="107BE1F1" w:rsidR="008D2452" w:rsidRPr="00254BCC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>, Kaynar G., Uysal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Boyraz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İstemli &amp; İstemsiz Otobiyografik Anilarda Yaşa Bağli Değişimler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EE4B3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Cakmak M.A. (2009, July). Engellenme Karşisinda Verilen Tepkiler İle Kişilik Tiplerinin Ve Yükleme Çeşitlerinin İlişkisi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Ulusal Psikoloji Ogrencileri Kongresi (14th National Conference of Psychology Students) in Istanbul, Turkey.</w:t>
      </w:r>
    </w:p>
    <w:p w14:paraId="44B249AA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6FA0E30A" w:rsidR="008D2452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0A32DA97" w14:textId="77777777" w:rsidR="009D34CA" w:rsidRDefault="009D34CA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59107AC1" w14:textId="08B1871C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E1FEB">
        <w:rPr>
          <w:rFonts w:ascii="Cambria" w:eastAsia="Calibri" w:hAnsi="Cambria" w:cs="Arial"/>
          <w:sz w:val="24"/>
          <w:szCs w:val="24"/>
        </w:rPr>
        <w:t xml:space="preserve">Kandemir, G.,  </w:t>
      </w:r>
      <w:r w:rsidRPr="009E1FEB">
        <w:rPr>
          <w:rFonts w:ascii="Cambria" w:eastAsia="Calibri" w:hAnsi="Cambria" w:cs="Arial"/>
          <w:b/>
          <w:sz w:val="24"/>
          <w:szCs w:val="24"/>
        </w:rPr>
        <w:t>Karabay A.</w:t>
      </w:r>
      <w:r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r w:rsidRPr="004B0435">
        <w:rPr>
          <w:rFonts w:ascii="Cambria" w:eastAsia="Calibri" w:hAnsi="Cambria" w:cs="Arial"/>
          <w:sz w:val="24"/>
          <w:szCs w:val="24"/>
        </w:rPr>
        <w:t>Akyürek</w:t>
      </w:r>
      <w:r w:rsidRPr="009E1FEB">
        <w:rPr>
          <w:rFonts w:ascii="Cambria" w:eastAsia="Calibri" w:hAnsi="Cambria" w:cs="Arial"/>
          <w:sz w:val="24"/>
          <w:szCs w:val="24"/>
        </w:rPr>
        <w:t xml:space="preserve"> E. G. (2019, </w:t>
      </w:r>
      <w:r w:rsidR="000172E7">
        <w:rPr>
          <w:rFonts w:ascii="Cambria" w:eastAsia="Calibri" w:hAnsi="Cambria" w:cs="Arial"/>
          <w:sz w:val="24"/>
          <w:szCs w:val="24"/>
        </w:rPr>
        <w:t>December</w:t>
      </w:r>
      <w:r w:rsidRPr="009E1FEB">
        <w:rPr>
          <w:rFonts w:ascii="Cambria" w:eastAsia="Calibri" w:hAnsi="Cambria" w:cs="Arial"/>
          <w:sz w:val="24"/>
          <w:szCs w:val="24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>in Egmond, Netherlands.</w:t>
      </w:r>
    </w:p>
    <w:p w14:paraId="27CD1082" w14:textId="4D572E50" w:rsidR="00A807BC" w:rsidRDefault="00A807B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E1FEB">
        <w:rPr>
          <w:rFonts w:ascii="Cambria" w:eastAsia="Calibri" w:hAnsi="Cambria" w:cs="Arial"/>
          <w:sz w:val="24"/>
          <w:szCs w:val="24"/>
        </w:rPr>
        <w:t xml:space="preserve">Kandemir, G.,  </w:t>
      </w:r>
      <w:r w:rsidRPr="009E1FEB">
        <w:rPr>
          <w:rFonts w:ascii="Cambria" w:eastAsia="Calibri" w:hAnsi="Cambria" w:cs="Arial"/>
          <w:b/>
          <w:sz w:val="24"/>
          <w:szCs w:val="24"/>
        </w:rPr>
        <w:t>Karabay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r>
        <w:rPr>
          <w:rFonts w:ascii="Cambria" w:eastAsia="Calibri" w:hAnsi="Cambria" w:cs="Arial"/>
          <w:sz w:val="24"/>
          <w:szCs w:val="24"/>
        </w:rPr>
        <w:t>Twente</w:t>
      </w:r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Akyürek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Psychonomics Society in Amsterdam, Netherlands. </w:t>
      </w:r>
    </w:p>
    <w:p w14:paraId="3E57B4CD" w14:textId="77777777" w:rsidR="008D2452" w:rsidRPr="00022E38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ESCoP) in Potsdam, Germany.</w:t>
      </w:r>
    </w:p>
    <w:p w14:paraId="707BAB2E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pril). Kanizsa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Kurylo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E118F33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>, Kaynar G., Uysal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 Boyraz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2AF9962" w14:textId="77777777" w:rsidR="00586045" w:rsidRPr="004B0435" w:rsidRDefault="00586045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E9B2A5A" w14:textId="5B4C36D9" w:rsidR="008D2452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15E10DAF" w14:textId="2E609539" w:rsidR="00EE4B32" w:rsidRDefault="00EE4B3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4A4981F3" w14:textId="77777777" w:rsidR="00EE4B32" w:rsidRPr="004B0435" w:rsidRDefault="00EE4B3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B7F9FE2" w14:textId="77777777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2EA36ED8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6A5165F6" w14:textId="69EF097C" w:rsidR="00EE4B32" w:rsidRPr="002D3DF3" w:rsidRDefault="00DB74B7" w:rsidP="002D3DF3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73E4DA7C" w14:textId="25FA0F9A" w:rsidR="002D3DF3" w:rsidRPr="002D3DF3" w:rsidRDefault="00EE4B32" w:rsidP="002D3DF3">
      <w:pPr>
        <w:pStyle w:val="NormalWeb"/>
        <w:spacing w:after="0"/>
        <w:jc w:val="both"/>
        <w:rPr>
          <w:rFonts w:ascii="Cambria" w:hAnsi="Cambria"/>
        </w:rPr>
      </w:pPr>
      <w:r>
        <w:rPr>
          <w:rFonts w:ascii="Cambria" w:hAnsi="Cambria"/>
          <w:b/>
        </w:rPr>
        <w:t xml:space="preserve">Introduction to Python/OpenSesame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>Worked as a tutor for the workshop by dr. Sebastiaan Mathôt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>Introduction to OpenSesame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7D0A80D5" w14:textId="27D4D3E4" w:rsidR="00A753D5" w:rsidRPr="00EE4B32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r w:rsidRPr="00A753D5">
        <w:rPr>
          <w:rFonts w:ascii="Cambria" w:hAnsi="Cambria"/>
          <w:b/>
        </w:rPr>
        <w:t>Mindwise Blog-Writing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>, 04-05/20</w:t>
      </w:r>
      <w:r w:rsidR="002C268A">
        <w:rPr>
          <w:rFonts w:ascii="Cambria" w:hAnsi="Cambria"/>
          <w:i/>
        </w:rPr>
        <w:t>19</w:t>
      </w:r>
      <w:bookmarkStart w:id="0" w:name="_GoBack"/>
      <w:bookmarkEnd w:id="0"/>
    </w:p>
    <w:p w14:paraId="33DEDFB9" w14:textId="79E0EDD0" w:rsidR="008811B9" w:rsidRPr="00A753D5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1D95DC0" w14:textId="38560E27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Matlab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r w:rsidR="00974D8C" w:rsidRPr="004B0435">
        <w:rPr>
          <w:rFonts w:ascii="Cambria" w:hAnsi="Cambria"/>
          <w:sz w:val="24"/>
          <w:szCs w:val="24"/>
        </w:rPr>
        <w:t>OpenSesame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EE4B32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2018) – 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 Onderzoekschool, Amsterdam, NL</w:t>
      </w:r>
    </w:p>
    <w:p w14:paraId="34F558A6" w14:textId="4356B6DD" w:rsidR="004B0435" w:rsidRPr="009E1FEB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16087864" w14:textId="368BD863" w:rsidR="00974D8C" w:rsidRPr="009A2A3F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924E37">
        <w:rPr>
          <w:rFonts w:ascii="Cambria" w:hAnsi="Cambria"/>
          <w:b/>
          <w:bCs/>
          <w:sz w:val="24"/>
          <w:szCs w:val="24"/>
          <w:lang w:val="nl-NL"/>
        </w:rPr>
        <w:t>Attendance Certificate: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Autumn school: Attention (</w:t>
      </w:r>
      <w:r w:rsidR="00022E38"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</w:p>
    <w:sectPr w:rsidR="00974D8C" w:rsidRPr="009A2A3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94663" w14:textId="77777777" w:rsidR="005F4F46" w:rsidRDefault="005F4F46" w:rsidP="009E1FEB">
      <w:pPr>
        <w:spacing w:after="0" w:line="240" w:lineRule="auto"/>
      </w:pPr>
      <w:r>
        <w:separator/>
      </w:r>
    </w:p>
  </w:endnote>
  <w:endnote w:type="continuationSeparator" w:id="0">
    <w:p w14:paraId="3FA9F75E" w14:textId="77777777" w:rsidR="005F4F46" w:rsidRDefault="005F4F46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590F56D8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C268A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4F749C" w14:textId="77777777" w:rsidR="005F4F46" w:rsidRDefault="005F4F46" w:rsidP="009E1FEB">
      <w:pPr>
        <w:spacing w:after="0" w:line="240" w:lineRule="auto"/>
      </w:pPr>
      <w:r>
        <w:separator/>
      </w:r>
    </w:p>
  </w:footnote>
  <w:footnote w:type="continuationSeparator" w:id="0">
    <w:p w14:paraId="5898EB0E" w14:textId="77777777" w:rsidR="005F4F46" w:rsidRDefault="005F4F46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kFANCZ6r8tAAAA"/>
  </w:docVars>
  <w:rsids>
    <w:rsidRoot w:val="00E32A7D"/>
    <w:rsid w:val="000172E7"/>
    <w:rsid w:val="00022E38"/>
    <w:rsid w:val="000961B5"/>
    <w:rsid w:val="000A2D3F"/>
    <w:rsid w:val="000B3969"/>
    <w:rsid w:val="000D2C8A"/>
    <w:rsid w:val="000E7509"/>
    <w:rsid w:val="000F0245"/>
    <w:rsid w:val="00105461"/>
    <w:rsid w:val="001209F2"/>
    <w:rsid w:val="00130BAC"/>
    <w:rsid w:val="00133F4C"/>
    <w:rsid w:val="001346AA"/>
    <w:rsid w:val="00170AAB"/>
    <w:rsid w:val="00185F1B"/>
    <w:rsid w:val="00244851"/>
    <w:rsid w:val="00250140"/>
    <w:rsid w:val="00254BCC"/>
    <w:rsid w:val="00261E44"/>
    <w:rsid w:val="00261FA2"/>
    <w:rsid w:val="002C268A"/>
    <w:rsid w:val="002D1F90"/>
    <w:rsid w:val="002D3DF3"/>
    <w:rsid w:val="00335870"/>
    <w:rsid w:val="00361002"/>
    <w:rsid w:val="00377E4A"/>
    <w:rsid w:val="003A4632"/>
    <w:rsid w:val="003A779D"/>
    <w:rsid w:val="0045795C"/>
    <w:rsid w:val="00461FA0"/>
    <w:rsid w:val="0046659B"/>
    <w:rsid w:val="004878ED"/>
    <w:rsid w:val="004B0435"/>
    <w:rsid w:val="004F2277"/>
    <w:rsid w:val="004F271D"/>
    <w:rsid w:val="00506958"/>
    <w:rsid w:val="00532F2D"/>
    <w:rsid w:val="00533C3D"/>
    <w:rsid w:val="00545253"/>
    <w:rsid w:val="00581820"/>
    <w:rsid w:val="00586045"/>
    <w:rsid w:val="005F4F46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72D5A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C2B90"/>
    <w:rsid w:val="00BC616B"/>
    <w:rsid w:val="00CD4324"/>
    <w:rsid w:val="00D04C60"/>
    <w:rsid w:val="00DA17C3"/>
    <w:rsid w:val="00DB74B7"/>
    <w:rsid w:val="00DC019A"/>
    <w:rsid w:val="00E22B27"/>
    <w:rsid w:val="00E32A7D"/>
    <w:rsid w:val="00E716AE"/>
    <w:rsid w:val="00E77D96"/>
    <w:rsid w:val="00E84EFE"/>
    <w:rsid w:val="00EE4B32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1062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52</cp:revision>
  <cp:lastPrinted>2019-10-07T19:25:00Z</cp:lastPrinted>
  <dcterms:created xsi:type="dcterms:W3CDTF">2019-03-22T09:18:00Z</dcterms:created>
  <dcterms:modified xsi:type="dcterms:W3CDTF">2020-09-07T20:43:00Z</dcterms:modified>
</cp:coreProperties>
</file>